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Balance statistics: mepa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reshol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na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no2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5T13:28:04Z</dcterms:created>
  <dcterms:modified xsi:type="dcterms:W3CDTF">2023-07-25T13:2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